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Postal Code]</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I am writing to express my enthusiastic interest in the Project Manager position at your esteemed organization in France, Paris. As a seasoned professional with a proven track record of delivering complex projects across diverse industries, I am eager to bring my expertise in project planning, stakeholder management, and cross-functional team leadership to contribute to your company’s success. The opportunity to work as a Project Manager in France Paris is particularly compelling because of the city’s dynamic business environment, its reputation as a global hub for innovation, and its unique blend of tradition and modernity. I am confident that my skills align with the requirements of this role and that my experience will enable me to make meaningful contributions to your team.</w:t>
      </w:r>
    </w:p>
    <w:p>
      <w:pPr>
        <w:pStyle w:val="BodyText"/>
      </w:pPr>
      <w:r>
        <w:t xml:space="preserve">With over [X] years of experience in project management, I have consistently demonstrated the ability to deliver projects on time, within budget, and to the highest standards. My career has spanned industries such as technology, construction, and consulting, allowing me to develop a versatile skill set that includes risk mitigation, resource allocation, and strategic planning. For instance, while managing a multi-million-dollar infrastructure project in [Previous Location], I led a team of 30 professionals across three countries to complete the project 15% under budget and six weeks ahead of schedule. This experience not only honed my technical abilities but also strengthened my cultural adaptability and communication skills—qualities that are essential for thriving in a vibrant, multicultural setting like France Paris.</w:t>
      </w:r>
    </w:p>
    <w:p>
      <w:pPr>
        <w:pStyle w:val="BodyText"/>
      </w:pPr>
      <w:r>
        <w:t xml:space="preserve">What excites me most about the Project Manager role in France Paris is the opportunity to work within a city renowned for its innovation and entrepreneurial spirit. As a Project Manager, I understand the importance of aligning project goals with local market demands, regulatory frameworks, and cultural nuances. My background includes collaborating with international teams and navigating complex regulatory environments, which has equipped me to address the unique challenges of managing projects in France. For example, during a recent initiative in [Previous Location], I spearheaded a cross-border project that required compliance with European Union data protection standards. This experience deepened my understanding of how to balance global best practices with local requirements—a skill I believe is critical for success in Paris.</w:t>
      </w:r>
    </w:p>
    <w:p>
      <w:pPr>
        <w:pStyle w:val="BodyText"/>
      </w:pPr>
      <w:r>
        <w:t xml:space="preserve">Furthermore, my commitment to excellence is reflected in my professional certifications, including a PMP (Project Management Professional) certification and a Master’s degree in Business Administration. These qualifications have provided me with a robust foundation in project management methodologies such as Agile, Scrum, and Waterfall. I am also fluent in [Languages], which allows me to effectively communicate with stakeholders across different cultures—a significant advantage for a Project Manager operating in France Paris. Additionally, my ability to build and maintain strong relationships with clients, vendors, and internal teams has been instrumental in fostering collaboration and driving project success.</w:t>
      </w:r>
    </w:p>
    <w:p>
      <w:pPr>
        <w:pStyle w:val="BodyText"/>
      </w:pPr>
      <w:r>
        <w:t xml:space="preserve">What sets me apart as a Project Manager is my ability to combine analytical rigor with creative problem-solving. I thrive in fast-paced environments where I can leverage data-driven decision-making to optimize outcomes. In my current role at [Current Company], I implemented a new project tracking system that reduced administrative overhead by 25% and improved team productivity. This initiative not only enhanced operational efficiency but also strengthened client satisfaction, as our delivery timelines became more predictable and transparent. Such achievements underscore my dedication to continuous improvement and my commitment to exceeding expectations.</w:t>
      </w:r>
    </w:p>
    <w:p>
      <w:pPr>
        <w:pStyle w:val="BodyText"/>
      </w:pPr>
      <w:r>
        <w:t xml:space="preserve">France Paris offers a unique opportunity to contribute to a city that is at the forefront of global innovation. As a Project Manager, I am eager to work alongside professionals who share a passion for excellence and are driven by the challenge of creating impactful solutions. The cultural richness of Paris, combined with its strong business ecosystem, makes it an ideal location for someone like me who values both professional growth and personal fulfillment. I am particularly drawn to your company’s mission of [specific company goal or value], as it resonates with my own commitment to delivering projects that drive sustainable value.</w:t>
      </w:r>
    </w:p>
    <w:p>
      <w:pPr>
        <w:pStyle w:val="BodyText"/>
      </w:pPr>
      <w:r>
        <w:t xml:space="preserve">In conclusion, I am excited about the possibility of joining your team as a Project Manager in France Paris. My experience, skills, and passion for project management align closely with the demands of this role, and I am eager to contribute to your company’s continued success. I would welcome the opportunity to discuss how my background and vision can support your objectives. Thank you for considering my application. I look forward to the possibility of contributing to your organization’s future in one of the world’s most inspiring cit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06:52:47Z</dcterms:created>
  <dcterms:modified xsi:type="dcterms:W3CDTF">2025-12-11T06:52:47Z</dcterms:modified>
</cp:coreProperties>
</file>

<file path=docProps/custom.xml><?xml version="1.0" encoding="utf-8"?>
<Properties xmlns="http://schemas.openxmlformats.org/officeDocument/2006/custom-properties" xmlns:vt="http://schemas.openxmlformats.org/officeDocument/2006/docPropsVTypes"/>
</file>